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0A4A700"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4E92F207" w14:textId="765BD686" w:rsidR="000C75C7" w:rsidRDefault="000C75C7" w:rsidP="000C75C7"/>
    <w:p w14:paraId="4F363A26" w14:textId="47FB72F0" w:rsidR="000C75C7" w:rsidRPr="009620BE" w:rsidRDefault="00806CB3" w:rsidP="00806CB3">
      <w:pPr>
        <w:pStyle w:val="ListParagraph"/>
        <w:numPr>
          <w:ilvl w:val="0"/>
          <w:numId w:val="8"/>
        </w:numPr>
      </w:pPr>
      <w:r w:rsidRPr="009620BE">
        <w:t>What did you build and how did you build it?</w:t>
      </w:r>
    </w:p>
    <w:p w14:paraId="14754F56" w14:textId="42812C6C" w:rsidR="00806CB3" w:rsidRDefault="00806CB3" w:rsidP="00806CB3">
      <w:pPr>
        <w:pStyle w:val="ListParagraph"/>
        <w:numPr>
          <w:ilvl w:val="0"/>
          <w:numId w:val="8"/>
        </w:numPr>
      </w:pPr>
      <w:r>
        <w:t xml:space="preserve">What of your initial design survived intact and what surprises are there compared to your end product? </w:t>
      </w:r>
    </w:p>
    <w:p w14:paraId="426F6EDB" w14:textId="56BDBCA9" w:rsidR="000C75C7" w:rsidRDefault="00806CB3" w:rsidP="00806CB3">
      <w:pPr>
        <w:pStyle w:val="ListParagraph"/>
        <w:numPr>
          <w:ilvl w:val="0"/>
          <w:numId w:val="8"/>
        </w:numPr>
      </w:pPr>
      <w:r>
        <w:t xml:space="preserve">How did you improve your processes (such as design and implementation to work within an iterative design process? </w:t>
      </w:r>
    </w:p>
    <w:p w14:paraId="47FC8E24" w14:textId="5DC71D7E" w:rsidR="000C75C7" w:rsidRDefault="00806CB3" w:rsidP="00806CB3">
      <w:pPr>
        <w:pStyle w:val="ListParagraph"/>
        <w:numPr>
          <w:ilvl w:val="0"/>
          <w:numId w:val="8"/>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8"/>
        </w:numPr>
      </w:pPr>
      <w:r>
        <w:t>What management strategies did you use to keep yourself, or put yourself back on, track? How/Why did this impact you?</w:t>
      </w:r>
    </w:p>
    <w:p w14:paraId="4D02EFC8" w14:textId="080470E7" w:rsidR="00806CB3" w:rsidRDefault="00806CB3" w:rsidP="000C75C7">
      <w:pPr>
        <w:pStyle w:val="ListParagraph"/>
        <w:numPr>
          <w:ilvl w:val="0"/>
          <w:numId w:val="8"/>
        </w:numPr>
      </w:pPr>
      <w:r>
        <w:t>What impact did reviewing peer design proposals have on your project as a whole?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86EAEC8" w:rsidR="00806CB3" w:rsidRDefault="000C75C7" w:rsidP="009620BE">
      <w:r>
        <w:t xml:space="preserve">In this case, the Evidence Guide must be completed in a PowerPoint format (or similar analog). </w:t>
      </w:r>
      <w:r w:rsidR="00806CB3">
        <w:t>You must answer 4 questions but only 2 are manditory</w:t>
      </w:r>
      <w:r w:rsidR="009620BE">
        <w:t>: “</w:t>
      </w:r>
      <w:r w:rsidR="009620BE" w:rsidRPr="009620BE">
        <w:t>What did you build and how did you build it?</w:t>
      </w:r>
      <w:r w:rsidR="009620BE">
        <w:t>” and “</w:t>
      </w:r>
      <w:r w:rsidR="009620BE">
        <w:t>What of your initial design survived intact and what surprises are there compared to your end produc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11542E90" w:rsidR="000C75C7" w:rsidRDefault="000C75C7" w:rsidP="000C75C7">
      <w:r>
        <w:t>Unlike the evidence guide, you do not need to respond to all the questions above</w:t>
      </w:r>
      <w:r w:rsidR="009620BE" w:rsidRPr="009620BE">
        <w:t xml:space="preserve"> </w:t>
      </w:r>
      <w:r w:rsidR="009620BE">
        <w:t xml:space="preserve">You must answer 4 questions but only 2 </w:t>
      </w:r>
      <w:r w:rsidR="009620BE">
        <w:t>can be repeated</w:t>
      </w:r>
      <w:r w:rsidR="009620BE">
        <w:t>: “</w:t>
      </w:r>
      <w:r w:rsidR="009620BE" w:rsidRPr="009620BE">
        <w:t>What did you build and how did you build it?</w:t>
      </w:r>
      <w:r w:rsidR="009620BE">
        <w:t xml:space="preserve">” and “What of your initial design survived intact and what surprises are there compared to your end product?”. </w:t>
      </w:r>
      <w:r w:rsidR="009620BE">
        <w:t xml:space="preserve">The other two questions must be the two remaining questions from the list above. </w:t>
      </w:r>
    </w:p>
    <w:p w14:paraId="42445F8E" w14:textId="77777777" w:rsidR="009620BE" w:rsidRDefault="009620BE" w:rsidP="000C75C7"/>
    <w:p w14:paraId="483807D4" w14:textId="7E3AE832" w:rsidR="000C75C7" w:rsidRDefault="000C75C7" w:rsidP="000C75C7">
      <w:r>
        <w:t xml:space="preserve">Innovation Showcases will consist of 1 or 2 connected posters based on the provided template this semester. You are not required to design your own template, and you must align to the broad design template given to you. </w:t>
      </w:r>
    </w:p>
    <w:p w14:paraId="34EACB9D" w14:textId="2E920CD8" w:rsidR="000C75C7" w:rsidRDefault="000C75C7" w:rsidP="000C75C7"/>
    <w:p w14:paraId="340386E6" w14:textId="3766783D" w:rsidR="000C75C7" w:rsidRDefault="000C75C7" w:rsidP="000C75C7">
      <w:r>
        <w:t xml:space="preserve">Additionally, you must submit a </w:t>
      </w:r>
      <w:r w:rsidR="009620BE">
        <w:t xml:space="preserve">series of </w:t>
      </w:r>
      <w:r>
        <w:t>short presentation</w:t>
      </w:r>
      <w:r w:rsidR="009620BE">
        <w:t>s</w:t>
      </w:r>
      <w:r>
        <w:t xml:space="preserve"> focused </w:t>
      </w:r>
      <w:r w:rsidR="009620BE">
        <w:t xml:space="preserve">each of your questions for a total of 6 minutes. </w:t>
      </w:r>
      <w:r>
        <w:t xml:space="preserve"> </w:t>
      </w:r>
    </w:p>
    <w:sectPr w:rsidR="000C7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CE1FE5"/>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723ECB"/>
    <w:multiLevelType w:val="hybridMultilevel"/>
    <w:tmpl w:val="B0041C3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A4C14B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8"/>
  </w:num>
  <w:num w:numId="3" w16cid:durableId="1350328867">
    <w:abstractNumId w:val="4"/>
  </w:num>
  <w:num w:numId="4" w16cid:durableId="664673521">
    <w:abstractNumId w:val="6"/>
  </w:num>
  <w:num w:numId="5" w16cid:durableId="1330988961">
    <w:abstractNumId w:val="5"/>
  </w:num>
  <w:num w:numId="6" w16cid:durableId="638725511">
    <w:abstractNumId w:val="7"/>
  </w:num>
  <w:num w:numId="7" w16cid:durableId="890993237">
    <w:abstractNumId w:val="3"/>
  </w:num>
  <w:num w:numId="8" w16cid:durableId="1422218484">
    <w:abstractNumId w:val="1"/>
  </w:num>
  <w:num w:numId="9" w16cid:durableId="762342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mwrAUAMS2/kSwAAAA="/>
  </w:docVars>
  <w:rsids>
    <w:rsidRoot w:val="00F628E1"/>
    <w:rsid w:val="000C75C7"/>
    <w:rsid w:val="00132BBE"/>
    <w:rsid w:val="001549A6"/>
    <w:rsid w:val="0028264E"/>
    <w:rsid w:val="003065CF"/>
    <w:rsid w:val="003075A0"/>
    <w:rsid w:val="003752B3"/>
    <w:rsid w:val="005019AE"/>
    <w:rsid w:val="005A5186"/>
    <w:rsid w:val="007E687E"/>
    <w:rsid w:val="00806CB3"/>
    <w:rsid w:val="00865C87"/>
    <w:rsid w:val="0090106C"/>
    <w:rsid w:val="0095292C"/>
    <w:rsid w:val="009620BE"/>
    <w:rsid w:val="00986DDE"/>
    <w:rsid w:val="009D0339"/>
    <w:rsid w:val="00C926C0"/>
    <w:rsid w:val="00CC7114"/>
    <w:rsid w:val="00E4458D"/>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C75C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 w:type="character" w:customStyle="1" w:styleId="Heading5Char">
    <w:name w:val="Heading 5 Char"/>
    <w:basedOn w:val="DefaultParagraphFont"/>
    <w:link w:val="Heading5"/>
    <w:uiPriority w:val="9"/>
    <w:rsid w:val="000C75C7"/>
    <w:rPr>
      <w:rFonts w:asciiTheme="majorHAnsi" w:eastAsiaTheme="majorEastAsia" w:hAnsiTheme="majorHAnsi" w:cstheme="majorBidi"/>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0</TotalTime>
  <Pages>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6T00:53:00Z</dcterms:created>
  <dcterms:modified xsi:type="dcterms:W3CDTF">2022-09-20T02:47:00Z</dcterms:modified>
</cp:coreProperties>
</file>